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0A6" w:rsidRDefault="004D60A6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4D60A6" w:rsidRDefault="004D60A6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4D60A6" w:rsidRDefault="004D60A6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33, M.G. Road</w:t>
      </w:r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Nr. Post Office</w:t>
      </w:r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, Maharashtra-400325 </w:t>
      </w:r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9876543210</w:t>
      </w:r>
    </w:p>
    <w:p w:rsidR="00672537" w:rsidRPr="00672537" w:rsidRDefault="00672537" w:rsidP="00672537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672537" w:rsidRPr="00672537" w:rsidRDefault="00672537" w:rsidP="00672537">
      <w:pPr>
        <w:jc w:val="right"/>
        <w:rPr>
          <w:b/>
          <w:bCs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01 March 2020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14"/>
          <w:szCs w:val="14"/>
        </w:rPr>
      </w:pP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To,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Mr. S.K. Venkatraman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The D</w:t>
      </w:r>
      <w:r w:rsidR="00CA7634">
        <w:rPr>
          <w:rFonts w:ascii="Times New Roman" w:hAnsi="Times New Roman" w:cs="Times New Roman"/>
          <w:b/>
          <w:bCs/>
          <w:sz w:val="28"/>
          <w:szCs w:val="28"/>
        </w:rPr>
        <w:t>eputy General Manager</w:t>
      </w:r>
      <w:r w:rsidRPr="00672537">
        <w:rPr>
          <w:rFonts w:ascii="Times New Roman" w:hAnsi="Times New Roman" w:cs="Times New Roman"/>
          <w:b/>
          <w:bCs/>
          <w:sz w:val="28"/>
          <w:szCs w:val="28"/>
        </w:rPr>
        <w:t>,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Apex Pharmaceuticals Ltd.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10056, Lane 3 Industrial Notified Area,</w:t>
      </w:r>
    </w:p>
    <w:p w:rsidR="00E11BC6" w:rsidRPr="00EB29AC" w:rsidRDefault="00E11BC6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bookmarkStart w:id="0" w:name="OLE_LINK3"/>
      <w:bookmarkStart w:id="1" w:name="OLE_LINK4"/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672537">
        <w:rPr>
          <w:rFonts w:ascii="Times New Roman" w:hAnsi="Times New Roman" w:cs="Times New Roman"/>
          <w:b/>
          <w:bCs/>
          <w:sz w:val="28"/>
          <w:szCs w:val="28"/>
        </w:rPr>
        <w:t>, Maharashtra</w:t>
      </w:r>
      <w:bookmarkEnd w:id="0"/>
      <w:bookmarkEnd w:id="1"/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E11BC6" w:rsidRPr="00E836B7" w:rsidRDefault="00E11BC6" w:rsidP="00EB29AC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</w:p>
    <w:p w:rsidR="00E11BC6" w:rsidRPr="00672537" w:rsidRDefault="00E11BC6" w:rsidP="004D60A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Subject: </w:t>
      </w:r>
      <w:r w:rsidR="004D60A6">
        <w:rPr>
          <w:rFonts w:ascii="Times New Roman" w:hAnsi="Times New Roman" w:cs="Times New Roman"/>
          <w:b/>
          <w:bCs/>
          <w:sz w:val="28"/>
          <w:szCs w:val="28"/>
        </w:rPr>
        <w:t xml:space="preserve">Accommodation Request </w:t>
      </w:r>
    </w:p>
    <w:p w:rsidR="00E11BC6" w:rsidRPr="00E836B7" w:rsidRDefault="00E11BC6" w:rsidP="00EB29A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E11BC6" w:rsidRPr="00BE7881" w:rsidRDefault="007C53F9" w:rsidP="004672C2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E7881">
        <w:rPr>
          <w:rFonts w:ascii="Times New Roman" w:hAnsi="Times New Roman" w:cs="Times New Roman"/>
          <w:b/>
          <w:bCs/>
          <w:sz w:val="28"/>
          <w:szCs w:val="28"/>
        </w:rPr>
        <w:t>Dear</w:t>
      </w:r>
      <w:r w:rsidR="00E11BC6" w:rsidRPr="00BE7881">
        <w:rPr>
          <w:rFonts w:ascii="Times New Roman" w:hAnsi="Times New Roman" w:cs="Times New Roman"/>
          <w:b/>
          <w:bCs/>
          <w:sz w:val="28"/>
          <w:szCs w:val="28"/>
        </w:rPr>
        <w:t xml:space="preserve"> Mr. S.K. Venkatraman, </w:t>
      </w:r>
    </w:p>
    <w:p w:rsidR="00BE7881" w:rsidRPr="00EB29AC" w:rsidRDefault="00BE7881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11BC6" w:rsidRDefault="00E11BC6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eetings of the day!</w:t>
      </w:r>
    </w:p>
    <w:p w:rsidR="00DC3A9E" w:rsidRDefault="00DC3A9E" w:rsidP="004008F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008F2" w:rsidRDefault="00E11BC6" w:rsidP="004D60A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am</w:t>
      </w:r>
      <w:r w:rsidR="00EF6FF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serving our reputed organisation </w:t>
      </w:r>
      <w:r w:rsidR="004D60A6"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672537"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  <w:r>
        <w:rPr>
          <w:rFonts w:ascii="Times New Roman" w:hAnsi="Times New Roman" w:cs="Times New Roman"/>
          <w:sz w:val="28"/>
          <w:szCs w:val="28"/>
        </w:rPr>
        <w:t xml:space="preserve">, as </w:t>
      </w:r>
      <w:r w:rsidR="00EF6FF6">
        <w:rPr>
          <w:rFonts w:ascii="Times New Roman" w:hAnsi="Times New Roman" w:cs="Times New Roman"/>
          <w:b/>
          <w:bCs/>
          <w:sz w:val="28"/>
          <w:szCs w:val="28"/>
        </w:rPr>
        <w:t>Chief</w:t>
      </w:r>
      <w:r w:rsidR="00672537"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Account</w:t>
      </w:r>
      <w:r w:rsidR="00EF6FF6">
        <w:rPr>
          <w:rFonts w:ascii="Times New Roman" w:hAnsi="Times New Roman" w:cs="Times New Roman"/>
          <w:b/>
          <w:bCs/>
          <w:sz w:val="28"/>
          <w:szCs w:val="28"/>
        </w:rPr>
        <w:t>an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83593">
        <w:rPr>
          <w:rFonts w:ascii="Times New Roman" w:hAnsi="Times New Roman" w:cs="Times New Roman"/>
          <w:sz w:val="28"/>
          <w:szCs w:val="28"/>
        </w:rPr>
        <w:t xml:space="preserve">since </w:t>
      </w:r>
      <w:r w:rsidR="00672537" w:rsidRPr="00672537">
        <w:rPr>
          <w:rFonts w:ascii="Times New Roman" w:hAnsi="Times New Roman" w:cs="Times New Roman"/>
          <w:b/>
          <w:bCs/>
          <w:sz w:val="28"/>
          <w:szCs w:val="28"/>
        </w:rPr>
        <w:t>May 2007</w:t>
      </w:r>
      <w:r w:rsidR="00E83593">
        <w:rPr>
          <w:rFonts w:ascii="Times New Roman" w:hAnsi="Times New Roman" w:cs="Times New Roman"/>
          <w:sz w:val="28"/>
          <w:szCs w:val="28"/>
        </w:rPr>
        <w:t>.</w:t>
      </w:r>
      <w:r w:rsidR="00BB2A23">
        <w:rPr>
          <w:rFonts w:ascii="Times New Roman" w:hAnsi="Times New Roman" w:cs="Times New Roman"/>
          <w:sz w:val="28"/>
          <w:szCs w:val="28"/>
        </w:rPr>
        <w:t xml:space="preserve"> </w:t>
      </w:r>
      <w:r w:rsidR="00925839" w:rsidRPr="00925839">
        <w:rPr>
          <w:rFonts w:ascii="Times New Roman" w:hAnsi="Times New Roman" w:cs="Times New Roman"/>
          <w:sz w:val="28"/>
          <w:szCs w:val="28"/>
        </w:rPr>
        <w:t>At present,</w:t>
      </w:r>
      <w:r w:rsidR="00BB2A23">
        <w:rPr>
          <w:rFonts w:ascii="Times New Roman" w:hAnsi="Times New Roman" w:cs="Times New Roman"/>
          <w:sz w:val="28"/>
          <w:szCs w:val="28"/>
        </w:rPr>
        <w:t xml:space="preserve"> I </w:t>
      </w:r>
      <w:r w:rsidR="001F0D8A">
        <w:rPr>
          <w:rFonts w:ascii="Times New Roman" w:hAnsi="Times New Roman" w:cs="Times New Roman"/>
          <w:sz w:val="28"/>
          <w:szCs w:val="28"/>
        </w:rPr>
        <w:t>s</w:t>
      </w:r>
      <w:r w:rsidR="00BB2A23">
        <w:rPr>
          <w:rFonts w:ascii="Times New Roman" w:hAnsi="Times New Roman" w:cs="Times New Roman"/>
          <w:sz w:val="28"/>
          <w:szCs w:val="28"/>
        </w:rPr>
        <w:t xml:space="preserve">tay </w:t>
      </w:r>
      <w:r w:rsidR="00BB2A23" w:rsidRPr="00BE7881">
        <w:rPr>
          <w:rFonts w:ascii="Times New Roman" w:hAnsi="Times New Roman" w:cs="Times New Roman"/>
          <w:b/>
          <w:bCs/>
          <w:sz w:val="28"/>
          <w:szCs w:val="28"/>
        </w:rPr>
        <w:t xml:space="preserve">in </w:t>
      </w:r>
      <w:r w:rsidR="00BC2533" w:rsidRPr="00BE7881">
        <w:rPr>
          <w:rFonts w:ascii="Times New Roman" w:hAnsi="Times New Roman" w:cs="Times New Roman"/>
          <w:b/>
          <w:bCs/>
          <w:sz w:val="28"/>
          <w:szCs w:val="28"/>
        </w:rPr>
        <w:t>a P.G</w:t>
      </w:r>
      <w:r w:rsidR="00BC2533">
        <w:rPr>
          <w:rFonts w:ascii="Times New Roman" w:hAnsi="Times New Roman" w:cs="Times New Roman"/>
          <w:sz w:val="28"/>
          <w:szCs w:val="28"/>
        </w:rPr>
        <w:t>.</w:t>
      </w:r>
      <w:r w:rsidR="004D646F">
        <w:rPr>
          <w:rFonts w:ascii="Times New Roman" w:hAnsi="Times New Roman" w:cs="Times New Roman"/>
          <w:sz w:val="28"/>
          <w:szCs w:val="28"/>
        </w:rPr>
        <w:t xml:space="preserve"> located </w:t>
      </w:r>
      <w:r w:rsidR="00925839">
        <w:rPr>
          <w:rFonts w:ascii="Times New Roman" w:hAnsi="Times New Roman" w:cs="Times New Roman"/>
          <w:sz w:val="28"/>
          <w:szCs w:val="28"/>
        </w:rPr>
        <w:t>on</w:t>
      </w:r>
      <w:r w:rsidR="004D646F">
        <w:rPr>
          <w:rFonts w:ascii="Times New Roman" w:hAnsi="Times New Roman" w:cs="Times New Roman"/>
          <w:sz w:val="28"/>
          <w:szCs w:val="28"/>
        </w:rPr>
        <w:t xml:space="preserve"> </w:t>
      </w:r>
      <w:r w:rsidR="00672537">
        <w:rPr>
          <w:rFonts w:ascii="Times New Roman" w:hAnsi="Times New Roman" w:cs="Times New Roman"/>
          <w:b/>
          <w:bCs/>
          <w:sz w:val="28"/>
          <w:szCs w:val="28"/>
        </w:rPr>
        <w:t xml:space="preserve">M.G. Road - </w:t>
      </w:r>
      <w:proofErr w:type="spellStart"/>
      <w:r w:rsidR="00672537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="004D646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4008F2" w:rsidRDefault="004008F2" w:rsidP="004008F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B2A23" w:rsidRDefault="00BB2A23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s you are aware that I got married last month and now I want to shift my </w:t>
      </w:r>
      <w:r w:rsidR="00672537">
        <w:rPr>
          <w:rFonts w:ascii="Times New Roman" w:hAnsi="Times New Roman" w:cs="Times New Roman"/>
          <w:sz w:val="28"/>
          <w:szCs w:val="28"/>
        </w:rPr>
        <w:t>famil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72537">
        <w:rPr>
          <w:rFonts w:ascii="Times New Roman" w:hAnsi="Times New Roman" w:cs="Times New Roman"/>
          <w:sz w:val="28"/>
          <w:szCs w:val="28"/>
        </w:rPr>
        <w:t>to</w:t>
      </w:r>
      <w:r>
        <w:rPr>
          <w:rFonts w:ascii="Times New Roman" w:hAnsi="Times New Roman" w:cs="Times New Roman"/>
          <w:sz w:val="28"/>
          <w:szCs w:val="28"/>
        </w:rPr>
        <w:t xml:space="preserve"> our city. Now being married I got eligible for getting accommodation in our reputed company’s colony build for its staff </w:t>
      </w:r>
      <w:r w:rsidR="004D646F">
        <w:rPr>
          <w:rFonts w:ascii="Times New Roman" w:hAnsi="Times New Roman" w:cs="Times New Roman"/>
          <w:sz w:val="28"/>
          <w:szCs w:val="28"/>
        </w:rPr>
        <w:t xml:space="preserve">and their family </w:t>
      </w:r>
      <w:r>
        <w:rPr>
          <w:rFonts w:ascii="Times New Roman" w:hAnsi="Times New Roman" w:cs="Times New Roman"/>
          <w:sz w:val="28"/>
          <w:szCs w:val="28"/>
        </w:rPr>
        <w:t>members.</w:t>
      </w:r>
    </w:p>
    <w:p w:rsidR="00BB2A23" w:rsidRDefault="00BB2A23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11BC6" w:rsidRDefault="00BB2A23" w:rsidP="00BB2A2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hereby apply for the accommodation as per my eligibility. I am ready to abide by all the terms and conditions as stipulated by the company. </w:t>
      </w:r>
      <w:r w:rsidR="00E11BC6">
        <w:rPr>
          <w:rFonts w:ascii="Times New Roman" w:hAnsi="Times New Roman" w:cs="Times New Roman"/>
          <w:sz w:val="28"/>
          <w:szCs w:val="28"/>
        </w:rPr>
        <w:t>Please</w:t>
      </w:r>
      <w:r>
        <w:rPr>
          <w:rFonts w:ascii="Times New Roman" w:hAnsi="Times New Roman" w:cs="Times New Roman"/>
          <w:sz w:val="28"/>
          <w:szCs w:val="28"/>
        </w:rPr>
        <w:t xml:space="preserve"> sanction my application and allo</w:t>
      </w:r>
      <w:r w:rsidR="00836002">
        <w:rPr>
          <w:rFonts w:ascii="Times New Roman" w:hAnsi="Times New Roman" w:cs="Times New Roman"/>
          <w:sz w:val="28"/>
          <w:szCs w:val="28"/>
        </w:rPr>
        <w:t>w</w:t>
      </w:r>
      <w:r>
        <w:rPr>
          <w:rFonts w:ascii="Times New Roman" w:hAnsi="Times New Roman" w:cs="Times New Roman"/>
          <w:sz w:val="28"/>
          <w:szCs w:val="28"/>
        </w:rPr>
        <w:t xml:space="preserve"> me a suitable accommodation at the earliest and </w:t>
      </w:r>
      <w:r w:rsidR="00E11BC6">
        <w:rPr>
          <w:rFonts w:ascii="Times New Roman" w:hAnsi="Times New Roman" w:cs="Times New Roman"/>
          <w:sz w:val="28"/>
          <w:szCs w:val="28"/>
        </w:rPr>
        <w:t>do the needful and oblige.</w:t>
      </w:r>
    </w:p>
    <w:p w:rsidR="009B3B49" w:rsidRDefault="009B3B49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11BC6" w:rsidRPr="00E836B7" w:rsidRDefault="00E11BC6" w:rsidP="00EB29A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E11BC6" w:rsidRDefault="00E11BC6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B29AC">
        <w:rPr>
          <w:rFonts w:ascii="Times New Roman" w:hAnsi="Times New Roman" w:cs="Times New Roman"/>
          <w:sz w:val="28"/>
          <w:szCs w:val="28"/>
        </w:rPr>
        <w:t>Thank you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E11BC6" w:rsidRDefault="00E11BC6" w:rsidP="00EB29A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9B3B49" w:rsidRPr="00E836B7" w:rsidRDefault="009B3B49" w:rsidP="00EB29A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E11BC6" w:rsidRPr="00672537" w:rsidRDefault="00CA7634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Yours f</w:t>
      </w:r>
      <w:r w:rsidR="00E11BC6"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aithfully, 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CA7634" w:rsidRDefault="00CA7634" w:rsidP="00DC3A9E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hief</w:t>
      </w:r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Account</w:t>
      </w:r>
      <w:r>
        <w:rPr>
          <w:rFonts w:ascii="Times New Roman" w:hAnsi="Times New Roman" w:cs="Times New Roman"/>
          <w:b/>
          <w:bCs/>
          <w:sz w:val="28"/>
          <w:szCs w:val="28"/>
        </w:rPr>
        <w:t>ant</w:t>
      </w:r>
    </w:p>
    <w:p w:rsidR="0077756C" w:rsidRDefault="00E11BC6" w:rsidP="00DC3A9E">
      <w:pPr>
        <w:spacing w:after="0" w:line="240" w:lineRule="auto"/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Apex Pharmaceuticals Ltd.</w:t>
      </w:r>
    </w:p>
    <w:sectPr w:rsidR="0077756C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0NzcxsDQ1sQRSpko6SsGpxcWZ+XkgBUa1APLw9LQsAAAA"/>
  </w:docVars>
  <w:rsids>
    <w:rsidRoot w:val="00E11BC6"/>
    <w:rsid w:val="00002037"/>
    <w:rsid w:val="00165F5B"/>
    <w:rsid w:val="001F0D8A"/>
    <w:rsid w:val="00312D60"/>
    <w:rsid w:val="003A463D"/>
    <w:rsid w:val="003F3E40"/>
    <w:rsid w:val="004008F2"/>
    <w:rsid w:val="00401A0B"/>
    <w:rsid w:val="00402E28"/>
    <w:rsid w:val="004C245B"/>
    <w:rsid w:val="004D1FAF"/>
    <w:rsid w:val="004D60A6"/>
    <w:rsid w:val="004D646F"/>
    <w:rsid w:val="005455CE"/>
    <w:rsid w:val="00672537"/>
    <w:rsid w:val="007358D8"/>
    <w:rsid w:val="00770C8B"/>
    <w:rsid w:val="0077756C"/>
    <w:rsid w:val="007C53F9"/>
    <w:rsid w:val="00836002"/>
    <w:rsid w:val="008813F5"/>
    <w:rsid w:val="008C5A22"/>
    <w:rsid w:val="00925839"/>
    <w:rsid w:val="009B0B7B"/>
    <w:rsid w:val="009B3B49"/>
    <w:rsid w:val="00A1549F"/>
    <w:rsid w:val="00A34B2A"/>
    <w:rsid w:val="00A42ED3"/>
    <w:rsid w:val="00B22FF5"/>
    <w:rsid w:val="00B55BB6"/>
    <w:rsid w:val="00BB2A23"/>
    <w:rsid w:val="00BC2533"/>
    <w:rsid w:val="00BE7881"/>
    <w:rsid w:val="00C21374"/>
    <w:rsid w:val="00C70EA2"/>
    <w:rsid w:val="00CA7634"/>
    <w:rsid w:val="00CD0DD8"/>
    <w:rsid w:val="00D061E9"/>
    <w:rsid w:val="00DC3A9E"/>
    <w:rsid w:val="00E04E47"/>
    <w:rsid w:val="00E11BC6"/>
    <w:rsid w:val="00E83593"/>
    <w:rsid w:val="00EF4567"/>
    <w:rsid w:val="00EF6FF6"/>
    <w:rsid w:val="00F8299E"/>
    <w:rsid w:val="00FF1C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Accommodation Request Letter - Living Outside Company Accomodation;www.ExcelDataPro.com</cp:keywords>
  <cp:lastModifiedBy>Windows User</cp:lastModifiedBy>
  <cp:revision>4</cp:revision>
  <cp:lastPrinted>2020-03-20T12:06:00Z</cp:lastPrinted>
  <dcterms:created xsi:type="dcterms:W3CDTF">2020-03-20T12:02:00Z</dcterms:created>
  <dcterms:modified xsi:type="dcterms:W3CDTF">2020-03-20T12:06:00Z</dcterms:modified>
</cp:coreProperties>
</file>